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B05D44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</w:p>
    <w:p w14:paraId="15003319" w14:textId="25F1B179" w:rsidR="00A63EC0" w:rsidRDefault="001E3938" w:rsidP="00D2572E">
      <w:pPr>
        <w:pStyle w:val="SOFinalContentTableHead1TOP"/>
        <w:tabs>
          <w:tab w:val="left" w:pos="5812"/>
        </w:tabs>
        <w:jc w:val="left"/>
      </w:pPr>
      <w:r>
        <w:t>Year 1</w:t>
      </w:r>
      <w:r w:rsidR="007474D7">
        <w:t>2</w:t>
      </w:r>
      <w:r w:rsidR="00B26F19">
        <w:t xml:space="preserve"> </w:t>
      </w:r>
      <w:r>
        <w:t>Chemistry</w:t>
      </w:r>
      <w:r w:rsidR="00B26F19">
        <w:t xml:space="preserve"> Self-Assessment</w:t>
      </w:r>
      <w:r w:rsidR="00B26F19">
        <w:tab/>
      </w:r>
      <w:r w:rsidR="00A63EC0" w:rsidRPr="000C419A">
        <w:t xml:space="preserve">Topic </w:t>
      </w:r>
      <w:r w:rsidR="00D2572E">
        <w:t>3</w:t>
      </w:r>
      <w:r w:rsidR="00A63EC0" w:rsidRPr="000C419A">
        <w:t xml:space="preserve">: </w:t>
      </w:r>
      <w:r w:rsidR="00D2572E">
        <w:t>Organic and Biological Chemistry</w:t>
      </w:r>
    </w:p>
    <w:p w14:paraId="43B50E3D" w14:textId="77777777" w:rsidR="005A2791" w:rsidRPr="000C419A" w:rsidRDefault="005A2791" w:rsidP="007B46B7">
      <w:pPr>
        <w:pStyle w:val="SOFinalContentTableHead1TOP"/>
        <w:jc w:val="left"/>
      </w:pPr>
    </w:p>
    <w:p w14:paraId="13F010EE" w14:textId="77777777" w:rsidR="002A6040" w:rsidRDefault="002A6040" w:rsidP="005A2791">
      <w:pPr>
        <w:pStyle w:val="SOFinalContentTableHead2Left"/>
        <w:spacing w:before="0" w:after="0"/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449"/>
        <w:gridCol w:w="1521"/>
        <w:gridCol w:w="1260"/>
        <w:gridCol w:w="3743"/>
      </w:tblGrid>
      <w:tr w:rsidR="00E6225F" w:rsidRPr="00D41D09" w14:paraId="4A789FF4" w14:textId="77777777" w:rsidTr="00EB40C2">
        <w:trPr>
          <w:trHeight w:val="801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BC63AF9" w14:textId="77777777" w:rsidR="00E6225F" w:rsidRPr="00100911" w:rsidRDefault="00E6225F" w:rsidP="007B46B7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ED14B5A" w14:textId="0324B595" w:rsidR="00E6225F" w:rsidRPr="00100911" w:rsidRDefault="008A3C8A" w:rsidP="00123844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Review Test Questions</w:t>
            </w:r>
          </w:p>
        </w:tc>
        <w:tc>
          <w:tcPr>
            <w:tcW w:w="1521" w:type="dxa"/>
          </w:tcPr>
          <w:p w14:paraId="3E44C74A" w14:textId="66C499DF" w:rsidR="00E6225F" w:rsidRPr="00100911" w:rsidRDefault="00FA139E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E6225F" w:rsidRPr="00100911" w:rsidRDefault="00E6225F" w:rsidP="00554127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E36CB3" w:rsidRPr="00D41D09" w14:paraId="13051A6C" w14:textId="77777777" w:rsidTr="008A3C8A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09D2F82" w14:textId="740577B1" w:rsidR="00E36CB3" w:rsidRPr="00D41D09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tructural formulae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508C7963" w14:textId="77777777" w:rsidR="00DC19A3" w:rsidRDefault="007C5F43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(a)</w:t>
            </w:r>
          </w:p>
          <w:p w14:paraId="793435DC" w14:textId="5C1C9BA9" w:rsidR="00E36CB3" w:rsidRPr="00F72571" w:rsidRDefault="00062875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4(c)(2)</w:t>
            </w:r>
          </w:p>
        </w:tc>
        <w:tc>
          <w:tcPr>
            <w:tcW w:w="1521" w:type="dxa"/>
          </w:tcPr>
          <w:p w14:paraId="00662FBF" w14:textId="0F84413B" w:rsidR="00AD523B" w:rsidRDefault="006A6D38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7</w:t>
            </w:r>
            <w:r w:rsidR="006976C8">
              <w:t>0</w:t>
            </w:r>
            <w:r>
              <w:t>(a)</w:t>
            </w:r>
          </w:p>
          <w:p w14:paraId="63033C7E" w14:textId="75BA8E2B" w:rsidR="00E36CB3" w:rsidRPr="00F72571" w:rsidRDefault="000B339C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7</w:t>
            </w:r>
            <w:r w:rsidR="006976C8">
              <w:t>1</w:t>
            </w:r>
            <w:r>
              <w:t>(a)</w:t>
            </w:r>
          </w:p>
        </w:tc>
        <w:tc>
          <w:tcPr>
            <w:tcW w:w="1260" w:type="dxa"/>
          </w:tcPr>
          <w:p w14:paraId="0E34AC7B" w14:textId="77777777" w:rsidR="00E36CB3" w:rsidRPr="00F72571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73A87259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2037AD6E" w14:textId="77777777" w:rsidR="00E36CB3" w:rsidRPr="00F72571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7CA7528A" w14:textId="77777777" w:rsidTr="008A3C8A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5D36352" w14:textId="408263D1" w:rsidR="00E36CB3" w:rsidRPr="00D41D09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ystematic nam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59962292" w14:textId="29CB7982" w:rsidR="00E36CB3" w:rsidRPr="00D41D09" w:rsidRDefault="00062875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(b)</w:t>
            </w:r>
          </w:p>
        </w:tc>
        <w:tc>
          <w:tcPr>
            <w:tcW w:w="1521" w:type="dxa"/>
          </w:tcPr>
          <w:p w14:paraId="6FB91673" w14:textId="6ECDB71C" w:rsidR="00E36CB3" w:rsidRPr="00D41D09" w:rsidRDefault="006A6D38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2A9F2AB2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23D2E020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6BECF607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10AEBDE0" w14:textId="77777777" w:rsidTr="008A3C8A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4BF24EB3" w:rsidR="00E36CB3" w:rsidRPr="00D41D09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ondensation reaction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0BBFC53C" w14:textId="040E83D7" w:rsidR="00E36CB3" w:rsidRPr="00D41D09" w:rsidRDefault="00062875" w:rsidP="008A3C8A">
            <w:pPr>
              <w:pStyle w:val="SOFinalContentTableText"/>
            </w:pPr>
            <w:r>
              <w:t>3(c)(3)</w:t>
            </w:r>
          </w:p>
        </w:tc>
        <w:tc>
          <w:tcPr>
            <w:tcW w:w="1521" w:type="dxa"/>
          </w:tcPr>
          <w:p w14:paraId="56FE37B5" w14:textId="635EB9E1" w:rsidR="00E36CB3" w:rsidRPr="00D41D09" w:rsidRDefault="000B339C" w:rsidP="008A3C8A">
            <w:pPr>
              <w:pStyle w:val="SOFinalContentTableText"/>
            </w:pPr>
            <w:r>
              <w:t>-</w:t>
            </w:r>
          </w:p>
        </w:tc>
        <w:tc>
          <w:tcPr>
            <w:tcW w:w="1260" w:type="dxa"/>
          </w:tcPr>
          <w:p w14:paraId="71ABFB55" w14:textId="77777777" w:rsidR="00E36CB3" w:rsidRPr="00D41D09" w:rsidRDefault="00E36CB3" w:rsidP="00E36CB3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E36CB3" w:rsidRDefault="00E36CB3" w:rsidP="00E36CB3">
            <w:pPr>
              <w:pStyle w:val="SOFinalContentTableText"/>
            </w:pPr>
          </w:p>
          <w:p w14:paraId="43950A61" w14:textId="77777777" w:rsidR="00E36CB3" w:rsidRDefault="00E36CB3" w:rsidP="00E36CB3">
            <w:pPr>
              <w:pStyle w:val="SOFinalContentTableText"/>
            </w:pPr>
          </w:p>
          <w:p w14:paraId="47BBF4E5" w14:textId="77777777" w:rsidR="00E36CB3" w:rsidRPr="00D41D09" w:rsidRDefault="00E36CB3" w:rsidP="00E36CB3">
            <w:pPr>
              <w:pStyle w:val="SOFinalContentTableText"/>
            </w:pPr>
          </w:p>
        </w:tc>
      </w:tr>
      <w:tr w:rsidR="00E36CB3" w:rsidRPr="00D41D09" w14:paraId="17F90020" w14:textId="77777777" w:rsidTr="008A3C8A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AB6F532" w14:textId="117C4144" w:rsidR="00E36CB3" w:rsidRPr="00D41D09" w:rsidRDefault="00E36CB3" w:rsidP="008A3C8A">
            <w:pPr>
              <w:pStyle w:val="SOFinalContentTableText8ptabove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hysical properti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7E94931" w14:textId="4924A4FB" w:rsidR="00E36CB3" w:rsidRPr="00695562" w:rsidRDefault="00C009D8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(c), (d)(2)</w:t>
            </w:r>
          </w:p>
        </w:tc>
        <w:tc>
          <w:tcPr>
            <w:tcW w:w="1521" w:type="dxa"/>
          </w:tcPr>
          <w:p w14:paraId="39015374" w14:textId="6E7D7067" w:rsidR="00AD523B" w:rsidRDefault="000B339C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7</w:t>
            </w:r>
            <w:r w:rsidR="006976C8">
              <w:t>0</w:t>
            </w:r>
            <w:r>
              <w:t>(b)</w:t>
            </w:r>
          </w:p>
          <w:p w14:paraId="4BA9C853" w14:textId="163D29D3" w:rsidR="00E36CB3" w:rsidRPr="00695562" w:rsidRDefault="000B339C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7</w:t>
            </w:r>
            <w:r w:rsidR="006976C8">
              <w:t>1</w:t>
            </w:r>
            <w:r>
              <w:t>(b)-(c)</w:t>
            </w:r>
          </w:p>
        </w:tc>
        <w:tc>
          <w:tcPr>
            <w:tcW w:w="1260" w:type="dxa"/>
          </w:tcPr>
          <w:p w14:paraId="4B76E4CE" w14:textId="77777777" w:rsidR="00E36CB3" w:rsidRPr="00695562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18FA468D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547141E0" w14:textId="77777777" w:rsidR="00E36CB3" w:rsidRPr="00695562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5D8844B8" w14:textId="77777777" w:rsidTr="008A3C8A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4E21AF60" w:rsidR="00E36CB3" w:rsidRPr="00D41D09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Naming/drawing alcohol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51F20B1C" w14:textId="77777777" w:rsidR="00E36CB3" w:rsidRDefault="00ED24B8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(d)(1)</w:t>
            </w:r>
          </w:p>
          <w:p w14:paraId="31C0EEDE" w14:textId="1914A0B2" w:rsidR="00ED24B8" w:rsidRPr="00D41D09" w:rsidRDefault="00ED24B8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3(b)(1)</w:t>
            </w:r>
          </w:p>
        </w:tc>
        <w:tc>
          <w:tcPr>
            <w:tcW w:w="1521" w:type="dxa"/>
          </w:tcPr>
          <w:p w14:paraId="519886C6" w14:textId="7F07BD84" w:rsidR="00E36CB3" w:rsidRPr="00D41D09" w:rsidRDefault="00874215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7</w:t>
            </w:r>
            <w:r w:rsidR="006976C8">
              <w:t>2</w:t>
            </w:r>
            <w:r>
              <w:t>-7</w:t>
            </w:r>
            <w:r w:rsidR="006976C8">
              <w:t>6</w:t>
            </w:r>
          </w:p>
        </w:tc>
        <w:tc>
          <w:tcPr>
            <w:tcW w:w="1260" w:type="dxa"/>
          </w:tcPr>
          <w:p w14:paraId="637748BF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05A374F0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6AC9DF4C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78C67F39" w14:textId="77777777" w:rsidTr="008A3C8A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44A367C9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Oxidation of alcohol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3FDEA1EF" w14:textId="42D08D21" w:rsidR="00E36CB3" w:rsidRPr="00D41D09" w:rsidRDefault="000640F9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AF73167" w14:textId="50AA11CE" w:rsidR="00E36CB3" w:rsidRPr="00D41D09" w:rsidRDefault="00CF21D2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7</w:t>
            </w:r>
            <w:r w:rsidR="006976C8">
              <w:t>7</w:t>
            </w:r>
            <w:r>
              <w:t>-7</w:t>
            </w:r>
            <w:r w:rsidR="006976C8">
              <w:t>8</w:t>
            </w:r>
          </w:p>
        </w:tc>
        <w:tc>
          <w:tcPr>
            <w:tcW w:w="1260" w:type="dxa"/>
          </w:tcPr>
          <w:p w14:paraId="582F259E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09DC8C49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6CFE7474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0071DE72" w14:textId="77777777" w:rsidTr="008A3C8A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4A06BBCA" w:rsidR="00E36CB3" w:rsidRPr="00D41D09" w:rsidRDefault="00E36CB3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Naming/drawing al</w:t>
            </w:r>
            <w:r w:rsidR="00471B27">
              <w:rPr>
                <w:rFonts w:ascii="Calibri" w:hAnsi="Calibri" w:cs="Calibri"/>
                <w:sz w:val="22"/>
                <w:szCs w:val="22"/>
              </w:rPr>
              <w:t>dehyde</w:t>
            </w:r>
            <w:r>
              <w:rPr>
                <w:rFonts w:ascii="Calibri" w:hAnsi="Calibri" w:cs="Calibri"/>
                <w:sz w:val="22"/>
                <w:szCs w:val="22"/>
              </w:rPr>
              <w:t>s/keton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4269B46E" w14:textId="44B22C3E" w:rsidR="00E36CB3" w:rsidRPr="00D41D09" w:rsidRDefault="00A410EA" w:rsidP="008A3C8A">
            <w:pPr>
              <w:pStyle w:val="SOFinalContentTableTextUnderBullet"/>
              <w:ind w:left="0"/>
            </w:pPr>
            <w:r>
              <w:t>3(a)</w:t>
            </w:r>
          </w:p>
        </w:tc>
        <w:tc>
          <w:tcPr>
            <w:tcW w:w="1521" w:type="dxa"/>
          </w:tcPr>
          <w:p w14:paraId="6C3BB800" w14:textId="3EEA9F7C" w:rsidR="00E36CB3" w:rsidRPr="00D41D09" w:rsidRDefault="00FC145B" w:rsidP="008A3C8A">
            <w:pPr>
              <w:pStyle w:val="SOFinalContentTableTextUnderBullet"/>
              <w:ind w:left="0"/>
            </w:pPr>
            <w:r>
              <w:t>80-85</w:t>
            </w:r>
          </w:p>
        </w:tc>
        <w:tc>
          <w:tcPr>
            <w:tcW w:w="1260" w:type="dxa"/>
          </w:tcPr>
          <w:p w14:paraId="4A0EC23F" w14:textId="77777777" w:rsidR="00E36CB3" w:rsidRPr="00D41D09" w:rsidRDefault="00E36CB3" w:rsidP="00E36CB3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E36CB3" w:rsidRDefault="00E36CB3" w:rsidP="00E36CB3">
            <w:pPr>
              <w:pStyle w:val="SOFinalContentTableTextUnderBullet"/>
            </w:pPr>
          </w:p>
          <w:p w14:paraId="0D553F7B" w14:textId="77777777" w:rsidR="00E36CB3" w:rsidRDefault="00E36CB3" w:rsidP="00E36CB3">
            <w:pPr>
              <w:pStyle w:val="SOFinalContentTableTextUnderBullet"/>
            </w:pPr>
          </w:p>
          <w:p w14:paraId="1A711CFD" w14:textId="77777777" w:rsidR="00E36CB3" w:rsidRPr="00D41D09" w:rsidRDefault="00E36CB3" w:rsidP="00E36CB3">
            <w:pPr>
              <w:pStyle w:val="SOFinalContentTableTextUnderBullet"/>
            </w:pPr>
          </w:p>
        </w:tc>
      </w:tr>
      <w:tr w:rsidR="00E36CB3" w:rsidRPr="00D41D09" w14:paraId="6C77E245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B6F684C" w14:textId="216A3900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Oxidation of aldehy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6C00FDE1" w14:textId="157E00E9" w:rsidR="00E36CB3" w:rsidRDefault="00A410EA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2(d)</w:t>
            </w:r>
          </w:p>
        </w:tc>
        <w:tc>
          <w:tcPr>
            <w:tcW w:w="1521" w:type="dxa"/>
          </w:tcPr>
          <w:p w14:paraId="7D189702" w14:textId="14A48753" w:rsidR="00E36CB3" w:rsidRDefault="00FE4B89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86-87</w:t>
            </w:r>
          </w:p>
        </w:tc>
        <w:tc>
          <w:tcPr>
            <w:tcW w:w="1260" w:type="dxa"/>
          </w:tcPr>
          <w:p w14:paraId="33663079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2874A426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1DCA1442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235400C6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BD5A8B2" w14:textId="03EEBDC9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arbohydrat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EB56538" w14:textId="38F4AB8C" w:rsidR="00E36CB3" w:rsidRDefault="00A410EA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2(b)(1)</w:t>
            </w:r>
            <w:r w:rsidR="00DA3F11">
              <w:t>, (c)(1)</w:t>
            </w:r>
          </w:p>
        </w:tc>
        <w:tc>
          <w:tcPr>
            <w:tcW w:w="1521" w:type="dxa"/>
          </w:tcPr>
          <w:p w14:paraId="2FF8E3CC" w14:textId="06CF07B8" w:rsidR="00E36CB3" w:rsidRDefault="006976C8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 xml:space="preserve">88, </w:t>
            </w:r>
            <w:r w:rsidR="00AD523B">
              <w:t>9</w:t>
            </w:r>
            <w:r>
              <w:t>1</w:t>
            </w:r>
            <w:r w:rsidR="00AD523B">
              <w:t>(a)</w:t>
            </w:r>
          </w:p>
        </w:tc>
        <w:tc>
          <w:tcPr>
            <w:tcW w:w="1260" w:type="dxa"/>
          </w:tcPr>
          <w:p w14:paraId="7A47C366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4C40B5A3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2E202C66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6A9231CB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A875E85" w14:textId="2F5165C1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acchari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7641D61A" w14:textId="3081985D" w:rsidR="00E36CB3" w:rsidRDefault="00E1617A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2(a), (b)(2)</w:t>
            </w:r>
          </w:p>
        </w:tc>
        <w:tc>
          <w:tcPr>
            <w:tcW w:w="1521" w:type="dxa"/>
          </w:tcPr>
          <w:p w14:paraId="1927810B" w14:textId="5D7FA0D4" w:rsidR="00E36CB3" w:rsidRDefault="00601DC1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8</w:t>
            </w:r>
            <w:r w:rsidR="006976C8">
              <w:t>9</w:t>
            </w:r>
            <w:r w:rsidR="00E50EFB">
              <w:t>(a)-(b)</w:t>
            </w:r>
            <w:r w:rsidR="00EB40C2">
              <w:t>, (e)(1)</w:t>
            </w:r>
          </w:p>
          <w:p w14:paraId="5E2E50C0" w14:textId="657E6166" w:rsidR="00AD523B" w:rsidRDefault="006976C8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90</w:t>
            </w:r>
          </w:p>
          <w:p w14:paraId="56BF8FB7" w14:textId="7EA98198" w:rsidR="00AD523B" w:rsidRDefault="00AD523B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9</w:t>
            </w:r>
            <w:r w:rsidR="006976C8">
              <w:t>1</w:t>
            </w:r>
            <w:r>
              <w:t>(c)</w:t>
            </w:r>
          </w:p>
        </w:tc>
        <w:tc>
          <w:tcPr>
            <w:tcW w:w="1260" w:type="dxa"/>
          </w:tcPr>
          <w:p w14:paraId="0DF94B75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7693758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1A7D2EC5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2FD0712A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2CE911BC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3783C12" w14:textId="420A6EDF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Glucose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A55845" w14:textId="75F9E2A2" w:rsidR="00E36CB3" w:rsidRDefault="00E35F73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2(c)(2)</w:t>
            </w:r>
          </w:p>
        </w:tc>
        <w:tc>
          <w:tcPr>
            <w:tcW w:w="1521" w:type="dxa"/>
          </w:tcPr>
          <w:p w14:paraId="60380311" w14:textId="19C659EB" w:rsidR="00E36CB3" w:rsidRDefault="00AD523B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9</w:t>
            </w:r>
            <w:r w:rsidR="006976C8">
              <w:t>1</w:t>
            </w:r>
            <w:r>
              <w:t>(b)</w:t>
            </w:r>
          </w:p>
        </w:tc>
        <w:tc>
          <w:tcPr>
            <w:tcW w:w="1260" w:type="dxa"/>
          </w:tcPr>
          <w:p w14:paraId="5FDA7F43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54401813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5C51103E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503A2A0D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D35B1E0" w14:textId="7686655E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Naming/drawing carboxylic acids</w:t>
            </w:r>
          </w:p>
        </w:tc>
        <w:tc>
          <w:tcPr>
            <w:tcW w:w="1449" w:type="dxa"/>
            <w:tcMar>
              <w:bottom w:w="62" w:type="dxa"/>
            </w:tcMar>
          </w:tcPr>
          <w:p w14:paraId="6FF5B5E3" w14:textId="021692EA" w:rsidR="00E36CB3" w:rsidRDefault="00AE519C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404FCBA9" w14:textId="4B1DAF64" w:rsidR="00E36CB3" w:rsidRDefault="00E75100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9</w:t>
            </w:r>
            <w:r w:rsidR="006976C8">
              <w:t>2</w:t>
            </w:r>
            <w:r>
              <w:t>-9</w:t>
            </w:r>
            <w:r w:rsidR="006976C8">
              <w:t>4</w:t>
            </w:r>
          </w:p>
        </w:tc>
        <w:tc>
          <w:tcPr>
            <w:tcW w:w="1260" w:type="dxa"/>
          </w:tcPr>
          <w:p w14:paraId="5044F885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4F360D4E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00FEF643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41C089A0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73BA434" w14:textId="1A742EA7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arboxylic acids as acid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171C8F" w14:textId="20F5A852" w:rsidR="00E36CB3" w:rsidRDefault="001D5307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0FAF603C" w14:textId="5013E1F2" w:rsidR="00E36CB3" w:rsidRDefault="00E75100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9</w:t>
            </w:r>
            <w:r w:rsidR="006976C8">
              <w:t>5</w:t>
            </w:r>
            <w:r>
              <w:t>-9</w:t>
            </w:r>
            <w:r w:rsidR="006976C8">
              <w:t>9</w:t>
            </w:r>
          </w:p>
        </w:tc>
        <w:tc>
          <w:tcPr>
            <w:tcW w:w="1260" w:type="dxa"/>
          </w:tcPr>
          <w:p w14:paraId="560B9FCF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69CF76CC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16FEA304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1975F005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FA0563A" w14:textId="731778FE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Naming/drawing amin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0518D5BA" w14:textId="7F643044" w:rsidR="00E36CB3" w:rsidRDefault="00E371DA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24CBEE34" w14:textId="59A9E008" w:rsidR="00E36CB3" w:rsidRDefault="006976C8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00</w:t>
            </w:r>
            <w:r w:rsidR="00AC14C8">
              <w:t>-10</w:t>
            </w:r>
            <w:r>
              <w:t>3</w:t>
            </w:r>
          </w:p>
        </w:tc>
        <w:tc>
          <w:tcPr>
            <w:tcW w:w="1260" w:type="dxa"/>
          </w:tcPr>
          <w:p w14:paraId="3E7E0C1E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7D73BE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66CE0987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04A3C2D4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</w:tbl>
    <w:p w14:paraId="321EB881" w14:textId="77777777" w:rsidR="00CA6975" w:rsidRDefault="00CA6975">
      <w:pPr>
        <w:rPr>
          <w:rFonts w:eastAsia="Times New Roman"/>
          <w:color w:val="000000"/>
          <w:lang w:val="en-US" w:eastAsia="en-US"/>
        </w:rPr>
      </w:pPr>
    </w:p>
    <w:p w14:paraId="5F98FE3C" w14:textId="485675FC" w:rsidR="00E36CB3" w:rsidRDefault="00E36CB3">
      <w:r>
        <w:br w:type="page"/>
      </w:r>
    </w:p>
    <w:p w14:paraId="7DC10063" w14:textId="77777777" w:rsidR="00E36CB3" w:rsidRPr="000C419A" w:rsidRDefault="00E36CB3" w:rsidP="00E36CB3">
      <w:pPr>
        <w:pStyle w:val="SOFinalContentTableHead1TOP"/>
        <w:jc w:val="left"/>
      </w:pPr>
    </w:p>
    <w:p w14:paraId="7038DFC1" w14:textId="77777777" w:rsidR="00E36CB3" w:rsidRDefault="00E36CB3" w:rsidP="00E36CB3">
      <w:pPr>
        <w:pStyle w:val="SOFinalContentTableHead2Left"/>
        <w:spacing w:before="0" w:after="0"/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449"/>
        <w:gridCol w:w="1521"/>
        <w:gridCol w:w="1260"/>
        <w:gridCol w:w="3743"/>
      </w:tblGrid>
      <w:tr w:rsidR="00E36CB3" w:rsidRPr="00D41D09" w14:paraId="3121107E" w14:textId="77777777" w:rsidTr="008A3C8A">
        <w:trPr>
          <w:trHeight w:val="801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50ECF0D0" w14:textId="64CB8D92" w:rsidR="00E36CB3" w:rsidRPr="00100911" w:rsidRDefault="00E36CB3" w:rsidP="008A3C8A">
            <w:pPr>
              <w:pStyle w:val="SOFinalContentTableText"/>
              <w:rPr>
                <w:b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mines as bas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2CDF4596" w14:textId="419C9092" w:rsidR="00E36CB3" w:rsidRPr="00100911" w:rsidRDefault="00E371DA" w:rsidP="008A3C8A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1521" w:type="dxa"/>
          </w:tcPr>
          <w:p w14:paraId="0C7D6629" w14:textId="7F210753" w:rsidR="00E36CB3" w:rsidRPr="00C0761E" w:rsidRDefault="00C0761E" w:rsidP="008A3C8A">
            <w:pPr>
              <w:pStyle w:val="SOFinalContentTableBullets"/>
              <w:numPr>
                <w:ilvl w:val="0"/>
                <w:numId w:val="0"/>
              </w:numPr>
            </w:pPr>
            <w:r w:rsidRPr="00C0761E">
              <w:t>10</w:t>
            </w:r>
            <w:r w:rsidR="00A23C08">
              <w:t>4</w:t>
            </w:r>
          </w:p>
        </w:tc>
        <w:tc>
          <w:tcPr>
            <w:tcW w:w="1260" w:type="dxa"/>
          </w:tcPr>
          <w:p w14:paraId="41C4DE21" w14:textId="62FF10DC" w:rsidR="00E36CB3" w:rsidRPr="00100911" w:rsidRDefault="00E36CB3" w:rsidP="00E36CB3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</w:p>
        </w:tc>
        <w:tc>
          <w:tcPr>
            <w:tcW w:w="3743" w:type="dxa"/>
          </w:tcPr>
          <w:p w14:paraId="388A6A69" w14:textId="0EB22340" w:rsidR="00E36CB3" w:rsidRPr="00100911" w:rsidRDefault="00E36CB3" w:rsidP="00E36CB3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</w:p>
        </w:tc>
      </w:tr>
      <w:tr w:rsidR="00E36CB3" w:rsidRPr="00D41D09" w14:paraId="19B60655" w14:textId="77777777" w:rsidTr="008A3C8A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5C827D26" w14:textId="3F410EA8" w:rsidR="00E36CB3" w:rsidRPr="00D41D09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Naming/drawing ester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481DE023" w14:textId="77777777" w:rsidR="00E36CB3" w:rsidRDefault="00E371DA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2(f)</w:t>
            </w:r>
          </w:p>
          <w:p w14:paraId="150810AB" w14:textId="476F57EB" w:rsidR="00E371DA" w:rsidRPr="00F72571" w:rsidRDefault="00E371DA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4(e)(1)</w:t>
            </w:r>
          </w:p>
        </w:tc>
        <w:tc>
          <w:tcPr>
            <w:tcW w:w="1521" w:type="dxa"/>
          </w:tcPr>
          <w:p w14:paraId="71743F3E" w14:textId="3BE90B65" w:rsidR="00E36CB3" w:rsidRPr="00F72571" w:rsidRDefault="00D938D5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0</w:t>
            </w:r>
            <w:r w:rsidR="00BD323A">
              <w:t>5</w:t>
            </w:r>
            <w:r>
              <w:t>-10</w:t>
            </w:r>
            <w:r w:rsidR="00BD323A">
              <w:t>9</w:t>
            </w:r>
          </w:p>
        </w:tc>
        <w:tc>
          <w:tcPr>
            <w:tcW w:w="1260" w:type="dxa"/>
          </w:tcPr>
          <w:p w14:paraId="13AB2689" w14:textId="77777777" w:rsidR="00E36CB3" w:rsidRPr="00F72571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7F216BC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0D5EF049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0E34C6A9" w14:textId="77777777" w:rsidR="00E36CB3" w:rsidRPr="00F72571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7FF69973" w14:textId="77777777" w:rsidTr="008A3C8A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71DA28C" w14:textId="40076BCA" w:rsidR="00E36CB3" w:rsidRPr="00D41D09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reparation of ester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46F1D37D" w14:textId="01C15F0B" w:rsidR="00E36CB3" w:rsidRPr="00D41D09" w:rsidRDefault="002917B0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464B3B5A" w14:textId="77506F8A" w:rsidR="00E36CB3" w:rsidRPr="00D41D09" w:rsidRDefault="00D938D5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BD323A">
              <w:t>10</w:t>
            </w:r>
          </w:p>
        </w:tc>
        <w:tc>
          <w:tcPr>
            <w:tcW w:w="1260" w:type="dxa"/>
          </w:tcPr>
          <w:p w14:paraId="4F30B679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AD52470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7DE3A66A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21742686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28D9F2FF" w14:textId="77777777" w:rsidTr="008A3C8A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269C884" w14:textId="72AD7F16" w:rsidR="00E36CB3" w:rsidRPr="00D41D09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Hydrolysis of ester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1F3E2D9F" w14:textId="7267EBAE" w:rsidR="00E36CB3" w:rsidRPr="00D41D09" w:rsidRDefault="002917B0" w:rsidP="008A3C8A">
            <w:pPr>
              <w:pStyle w:val="SOFinalContentTableText"/>
            </w:pPr>
            <w:r>
              <w:t>-</w:t>
            </w:r>
          </w:p>
        </w:tc>
        <w:tc>
          <w:tcPr>
            <w:tcW w:w="1521" w:type="dxa"/>
          </w:tcPr>
          <w:p w14:paraId="2F68F30C" w14:textId="1CB992F2" w:rsidR="00E36CB3" w:rsidRPr="00D41D09" w:rsidRDefault="00D938D5" w:rsidP="008A3C8A">
            <w:pPr>
              <w:pStyle w:val="SOFinalContentTableText"/>
            </w:pPr>
            <w:r>
              <w:t>111</w:t>
            </w:r>
            <w:r w:rsidR="00BD323A">
              <w:t>-112</w:t>
            </w:r>
          </w:p>
        </w:tc>
        <w:tc>
          <w:tcPr>
            <w:tcW w:w="1260" w:type="dxa"/>
          </w:tcPr>
          <w:p w14:paraId="6840D55E" w14:textId="77777777" w:rsidR="00E36CB3" w:rsidRPr="00D41D09" w:rsidRDefault="00E36CB3" w:rsidP="00E36CB3">
            <w:pPr>
              <w:pStyle w:val="SOFinalContentTableText"/>
            </w:pPr>
          </w:p>
        </w:tc>
        <w:tc>
          <w:tcPr>
            <w:tcW w:w="3743" w:type="dxa"/>
          </w:tcPr>
          <w:p w14:paraId="1A467854" w14:textId="77777777" w:rsidR="00E36CB3" w:rsidRDefault="00E36CB3" w:rsidP="00E36CB3">
            <w:pPr>
              <w:pStyle w:val="SOFinalContentTableText"/>
            </w:pPr>
          </w:p>
          <w:p w14:paraId="1C82E7B0" w14:textId="77777777" w:rsidR="00E36CB3" w:rsidRDefault="00E36CB3" w:rsidP="00E36CB3">
            <w:pPr>
              <w:pStyle w:val="SOFinalContentTableText"/>
            </w:pPr>
          </w:p>
          <w:p w14:paraId="64FF151D" w14:textId="77777777" w:rsidR="00E36CB3" w:rsidRPr="00D41D09" w:rsidRDefault="00E36CB3" w:rsidP="00E36CB3">
            <w:pPr>
              <w:pStyle w:val="SOFinalContentTableText"/>
            </w:pPr>
          </w:p>
        </w:tc>
      </w:tr>
      <w:tr w:rsidR="00E36CB3" w:rsidRPr="00D41D09" w14:paraId="3230D2B0" w14:textId="77777777" w:rsidTr="008A3C8A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C4BE4F9" w14:textId="3C522DC6" w:rsidR="00E36CB3" w:rsidRPr="00D41D09" w:rsidRDefault="00E36CB3" w:rsidP="008A3C8A">
            <w:pPr>
              <w:pStyle w:val="SOFinalContentTableText8ptabove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rawing amid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169BF11D" w14:textId="746FC0D2" w:rsidR="00E36CB3" w:rsidRPr="00695562" w:rsidRDefault="002917B0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4(a)</w:t>
            </w:r>
          </w:p>
        </w:tc>
        <w:tc>
          <w:tcPr>
            <w:tcW w:w="1521" w:type="dxa"/>
          </w:tcPr>
          <w:p w14:paraId="777D920A" w14:textId="6BC9B9EC" w:rsidR="00E36CB3" w:rsidRPr="00695562" w:rsidRDefault="00C0602D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1</w:t>
            </w:r>
            <w:r w:rsidR="000914A1">
              <w:t>3</w:t>
            </w:r>
            <w:r>
              <w:t>-11</w:t>
            </w:r>
            <w:r w:rsidR="000914A1">
              <w:t>4</w:t>
            </w:r>
          </w:p>
        </w:tc>
        <w:tc>
          <w:tcPr>
            <w:tcW w:w="1260" w:type="dxa"/>
          </w:tcPr>
          <w:p w14:paraId="275885CA" w14:textId="77777777" w:rsidR="00E36CB3" w:rsidRPr="00695562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A116F7A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59EE4DAC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26269BB9" w14:textId="77777777" w:rsidR="00E36CB3" w:rsidRPr="00695562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454B096B" w14:textId="77777777" w:rsidTr="008A3C8A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60F728C" w14:textId="6535906F" w:rsidR="00E36CB3" w:rsidRPr="00D41D09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Hydrolysis of amid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69AA18B5" w14:textId="3C030CC5" w:rsidR="00E36CB3" w:rsidRPr="00D41D09" w:rsidRDefault="002917B0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4(b)</w:t>
            </w:r>
          </w:p>
        </w:tc>
        <w:tc>
          <w:tcPr>
            <w:tcW w:w="1521" w:type="dxa"/>
          </w:tcPr>
          <w:p w14:paraId="3D82CC45" w14:textId="41189550" w:rsidR="00E36CB3" w:rsidRPr="00D41D09" w:rsidRDefault="00C0602D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1</w:t>
            </w:r>
            <w:r w:rsidR="000914A1">
              <w:t>5</w:t>
            </w:r>
            <w:r>
              <w:t>-11</w:t>
            </w:r>
            <w:r w:rsidR="000914A1">
              <w:t>6</w:t>
            </w:r>
          </w:p>
        </w:tc>
        <w:tc>
          <w:tcPr>
            <w:tcW w:w="1260" w:type="dxa"/>
          </w:tcPr>
          <w:p w14:paraId="5DE337D9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0E2764A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3AE0FBC1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6426F327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6B75A467" w14:textId="77777777" w:rsidTr="008A3C8A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6AB51713" w14:textId="49978185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Drawing triglycerid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40431F80" w14:textId="5C0DC18C" w:rsidR="00E36CB3" w:rsidRPr="00D41D09" w:rsidRDefault="002917B0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6A1C450B" w14:textId="10A60653" w:rsidR="00E36CB3" w:rsidRPr="00D41D09" w:rsidRDefault="00E678C9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1</w:t>
            </w:r>
            <w:r w:rsidR="000914A1">
              <w:t>7</w:t>
            </w:r>
          </w:p>
        </w:tc>
        <w:tc>
          <w:tcPr>
            <w:tcW w:w="1260" w:type="dxa"/>
          </w:tcPr>
          <w:p w14:paraId="5991A524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379305E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1B415B45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355726BB" w14:textId="77777777" w:rsidR="00E36CB3" w:rsidRPr="00D41D09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473AA960" w14:textId="77777777" w:rsidTr="008A3C8A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1B3106C5" w14:textId="37FEBD1F" w:rsidR="00E36CB3" w:rsidRPr="00D41D09" w:rsidRDefault="00E36CB3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Hydrolysis of triglyceri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42DD7714" w14:textId="779CB717" w:rsidR="00E36CB3" w:rsidRPr="00D41D09" w:rsidRDefault="002917B0" w:rsidP="008A3C8A">
            <w:pPr>
              <w:pStyle w:val="SOFinalContentTableTextUnderBullet"/>
              <w:ind w:left="0"/>
            </w:pPr>
            <w:r>
              <w:t>1(e)(1)</w:t>
            </w:r>
          </w:p>
        </w:tc>
        <w:tc>
          <w:tcPr>
            <w:tcW w:w="1521" w:type="dxa"/>
          </w:tcPr>
          <w:p w14:paraId="452E06FE" w14:textId="248914BE" w:rsidR="00E36CB3" w:rsidRPr="00D41D09" w:rsidRDefault="00E47E8C" w:rsidP="008A3C8A">
            <w:pPr>
              <w:pStyle w:val="SOFinalContentTableTextUnderBullet"/>
              <w:ind w:left="0"/>
            </w:pPr>
            <w:r>
              <w:t>11</w:t>
            </w:r>
            <w:r w:rsidR="000914A1">
              <w:t>8</w:t>
            </w:r>
            <w:r w:rsidR="0083407D">
              <w:t>-119</w:t>
            </w:r>
          </w:p>
        </w:tc>
        <w:tc>
          <w:tcPr>
            <w:tcW w:w="1260" w:type="dxa"/>
          </w:tcPr>
          <w:p w14:paraId="11CF181E" w14:textId="77777777" w:rsidR="00E36CB3" w:rsidRPr="00D41D09" w:rsidRDefault="00E36CB3" w:rsidP="00E36CB3">
            <w:pPr>
              <w:pStyle w:val="SOFinalContentTableTextUnderBullet"/>
            </w:pPr>
          </w:p>
        </w:tc>
        <w:tc>
          <w:tcPr>
            <w:tcW w:w="3743" w:type="dxa"/>
          </w:tcPr>
          <w:p w14:paraId="50DCE235" w14:textId="77777777" w:rsidR="00E36CB3" w:rsidRDefault="00E36CB3" w:rsidP="00E36CB3">
            <w:pPr>
              <w:pStyle w:val="SOFinalContentTableTextUnderBullet"/>
            </w:pPr>
          </w:p>
          <w:p w14:paraId="44DEE4A5" w14:textId="77777777" w:rsidR="00E36CB3" w:rsidRDefault="00E36CB3" w:rsidP="00E36CB3">
            <w:pPr>
              <w:pStyle w:val="SOFinalContentTableTextUnderBullet"/>
            </w:pPr>
          </w:p>
          <w:p w14:paraId="35F65C2B" w14:textId="77777777" w:rsidR="00E36CB3" w:rsidRPr="00D41D09" w:rsidRDefault="00E36CB3" w:rsidP="00E36CB3">
            <w:pPr>
              <w:pStyle w:val="SOFinalContentTableTextUnderBullet"/>
            </w:pPr>
          </w:p>
        </w:tc>
      </w:tr>
      <w:tr w:rsidR="00E36CB3" w:rsidRPr="00D41D09" w14:paraId="75DD43D8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08093DB" w14:textId="14EB1DF5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aturation of triglyceri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4FB4F314" w14:textId="0DFB24BA" w:rsidR="00E36CB3" w:rsidRDefault="004D0009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4(c)(1), (d)(1)</w:t>
            </w:r>
          </w:p>
        </w:tc>
        <w:tc>
          <w:tcPr>
            <w:tcW w:w="1521" w:type="dxa"/>
          </w:tcPr>
          <w:p w14:paraId="6BDE1AC8" w14:textId="2CF96ACE" w:rsidR="00E36CB3" w:rsidRDefault="00E47E8C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</w:t>
            </w:r>
            <w:r w:rsidR="0083407D">
              <w:t>20</w:t>
            </w:r>
            <w:r>
              <w:t>-1</w:t>
            </w:r>
            <w:r w:rsidR="0083407D">
              <w:t>22</w:t>
            </w:r>
          </w:p>
        </w:tc>
        <w:tc>
          <w:tcPr>
            <w:tcW w:w="1260" w:type="dxa"/>
          </w:tcPr>
          <w:p w14:paraId="42B666AA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6A8D52E9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4AB2959A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4022106F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41E2376F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4480A749" w14:textId="75F125EE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Hydrogenation of triglyceri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9E7211" w14:textId="035EDD50" w:rsidR="00E36CB3" w:rsidRDefault="0084205B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78AA1C8" w14:textId="7958CD96" w:rsidR="00E36CB3" w:rsidRDefault="00E47E8C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2</w:t>
            </w:r>
            <w:r w:rsidR="0083407D">
              <w:t>3</w:t>
            </w:r>
          </w:p>
        </w:tc>
        <w:tc>
          <w:tcPr>
            <w:tcW w:w="1260" w:type="dxa"/>
          </w:tcPr>
          <w:p w14:paraId="7C6D6AEA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CAB9D7B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2EC51E93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5B32AB4B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6922607D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E757957" w14:textId="719A873B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Micell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BBCB42F" w14:textId="695CF3D7" w:rsidR="00E36CB3" w:rsidRDefault="0084205B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31591DAE" w14:textId="2C3FD287" w:rsidR="00E36CB3" w:rsidRDefault="0083407D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24</w:t>
            </w:r>
          </w:p>
        </w:tc>
        <w:tc>
          <w:tcPr>
            <w:tcW w:w="1260" w:type="dxa"/>
          </w:tcPr>
          <w:p w14:paraId="42D4754D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6BA4E3AF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2FBFB32D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68498FE6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287E9E22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6DC97DD" w14:textId="2ED291FF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Amino acids</w:t>
            </w:r>
          </w:p>
        </w:tc>
        <w:tc>
          <w:tcPr>
            <w:tcW w:w="1449" w:type="dxa"/>
            <w:tcMar>
              <w:bottom w:w="62" w:type="dxa"/>
            </w:tcMar>
          </w:tcPr>
          <w:p w14:paraId="37BAEE2D" w14:textId="2E037EA3" w:rsidR="00E36CB3" w:rsidRDefault="0084205B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194FF59D" w14:textId="783A65D6" w:rsidR="00E36CB3" w:rsidRDefault="0033415B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2B8E4388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C1746D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179C4008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605142DA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671A6796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C853846" w14:textId="78E85D6E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elf-ionisation of amino acids</w:t>
            </w:r>
          </w:p>
        </w:tc>
        <w:tc>
          <w:tcPr>
            <w:tcW w:w="1449" w:type="dxa"/>
            <w:tcMar>
              <w:bottom w:w="62" w:type="dxa"/>
            </w:tcMar>
          </w:tcPr>
          <w:p w14:paraId="3DCC9891" w14:textId="145C4D20" w:rsidR="00E36CB3" w:rsidRDefault="001D5307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3(c)(4)</w:t>
            </w:r>
          </w:p>
        </w:tc>
        <w:tc>
          <w:tcPr>
            <w:tcW w:w="1521" w:type="dxa"/>
          </w:tcPr>
          <w:p w14:paraId="6D05C2EC" w14:textId="77C47662" w:rsidR="00E36CB3" w:rsidRDefault="0033415B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2</w:t>
            </w:r>
            <w:r w:rsidR="006361BD">
              <w:t>5</w:t>
            </w:r>
          </w:p>
        </w:tc>
        <w:tc>
          <w:tcPr>
            <w:tcW w:w="1260" w:type="dxa"/>
          </w:tcPr>
          <w:p w14:paraId="1113C62F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EA6A2A9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19BAFFF8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35FA8704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582F02BD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7B04DC1A" w14:textId="2FAAB7B4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Formation of proteins</w:t>
            </w:r>
          </w:p>
        </w:tc>
        <w:tc>
          <w:tcPr>
            <w:tcW w:w="1449" w:type="dxa"/>
            <w:tcMar>
              <w:bottom w:w="62" w:type="dxa"/>
            </w:tcMar>
          </w:tcPr>
          <w:p w14:paraId="047CBFE5" w14:textId="1973889D" w:rsidR="00E36CB3" w:rsidRDefault="0084205B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3(c)(</w:t>
            </w:r>
            <w:r w:rsidR="001D5307">
              <w:t>5</w:t>
            </w:r>
            <w:r>
              <w:t>)</w:t>
            </w:r>
          </w:p>
        </w:tc>
        <w:tc>
          <w:tcPr>
            <w:tcW w:w="1521" w:type="dxa"/>
          </w:tcPr>
          <w:p w14:paraId="40DA5DC7" w14:textId="2EAFA84A" w:rsidR="00E36CB3" w:rsidRDefault="0057284C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2</w:t>
            </w:r>
            <w:r w:rsidR="006361BD">
              <w:t>6</w:t>
            </w:r>
          </w:p>
        </w:tc>
        <w:tc>
          <w:tcPr>
            <w:tcW w:w="1260" w:type="dxa"/>
          </w:tcPr>
          <w:p w14:paraId="144C6DDE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31F9791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7E067F2C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5A49B198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54C9E40F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E88E36E" w14:textId="5F3533ED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patial arrangement of proteins</w:t>
            </w:r>
          </w:p>
        </w:tc>
        <w:tc>
          <w:tcPr>
            <w:tcW w:w="1449" w:type="dxa"/>
            <w:tcMar>
              <w:bottom w:w="62" w:type="dxa"/>
            </w:tcMar>
          </w:tcPr>
          <w:p w14:paraId="0489B37A" w14:textId="42D83D43" w:rsidR="00E36CB3" w:rsidRDefault="00D57E29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3(c)(2)</w:t>
            </w:r>
          </w:p>
        </w:tc>
        <w:tc>
          <w:tcPr>
            <w:tcW w:w="1521" w:type="dxa"/>
          </w:tcPr>
          <w:p w14:paraId="31B711DC" w14:textId="592205D0" w:rsidR="00E36CB3" w:rsidRDefault="00A549CD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2</w:t>
            </w:r>
            <w:r w:rsidR="006361BD">
              <w:t>7</w:t>
            </w:r>
          </w:p>
        </w:tc>
        <w:tc>
          <w:tcPr>
            <w:tcW w:w="1260" w:type="dxa"/>
          </w:tcPr>
          <w:p w14:paraId="5734E3C9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137F12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3DFEA257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  <w:p w14:paraId="6CA6C469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E36CB3" w:rsidRPr="00D41D09" w14:paraId="2F0CA681" w14:textId="77777777" w:rsidTr="008A3C8A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2630181" w14:textId="3F9D6A1C" w:rsidR="00E36CB3" w:rsidRDefault="00E36CB3" w:rsidP="008A3C8A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Biological function of proteins</w:t>
            </w:r>
          </w:p>
        </w:tc>
        <w:tc>
          <w:tcPr>
            <w:tcW w:w="1449" w:type="dxa"/>
            <w:tcMar>
              <w:bottom w:w="62" w:type="dxa"/>
            </w:tcMar>
          </w:tcPr>
          <w:p w14:paraId="7BDEAE85" w14:textId="77777777" w:rsidR="00E36CB3" w:rsidRDefault="000F6509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2(e)</w:t>
            </w:r>
          </w:p>
          <w:p w14:paraId="7B3D6077" w14:textId="637F1808" w:rsidR="000F6509" w:rsidRDefault="000F6509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4(e)(2)</w:t>
            </w:r>
          </w:p>
        </w:tc>
        <w:tc>
          <w:tcPr>
            <w:tcW w:w="1521" w:type="dxa"/>
          </w:tcPr>
          <w:p w14:paraId="7CAAB4AE" w14:textId="591669E1" w:rsidR="00E36CB3" w:rsidRDefault="00DC3672" w:rsidP="008A3C8A">
            <w:pPr>
              <w:pStyle w:val="SOFinalContentTableBullets"/>
              <w:numPr>
                <w:ilvl w:val="0"/>
                <w:numId w:val="0"/>
              </w:numPr>
            </w:pPr>
            <w:r>
              <w:t>12</w:t>
            </w:r>
            <w:r w:rsidR="006361BD">
              <w:t>8</w:t>
            </w:r>
          </w:p>
        </w:tc>
        <w:tc>
          <w:tcPr>
            <w:tcW w:w="1260" w:type="dxa"/>
          </w:tcPr>
          <w:p w14:paraId="3BE2765D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9E3B110" w14:textId="77777777" w:rsidR="00E36CB3" w:rsidRDefault="00E36CB3" w:rsidP="00E36CB3">
            <w:pPr>
              <w:pStyle w:val="SOFinalContentTableBullets"/>
              <w:numPr>
                <w:ilvl w:val="0"/>
                <w:numId w:val="0"/>
              </w:numPr>
            </w:pPr>
          </w:p>
        </w:tc>
      </w:tr>
    </w:tbl>
    <w:p w14:paraId="603EED49" w14:textId="77777777" w:rsidR="00E36CB3" w:rsidRDefault="00E36CB3" w:rsidP="00E36CB3">
      <w:pPr>
        <w:rPr>
          <w:rFonts w:eastAsia="Times New Roman"/>
          <w:color w:val="000000"/>
          <w:lang w:val="en-US" w:eastAsia="en-US"/>
        </w:rPr>
      </w:pPr>
    </w:p>
    <w:p w14:paraId="37F9135F" w14:textId="77777777" w:rsidR="00B62038" w:rsidRDefault="00B62038" w:rsidP="00B26F19"/>
    <w:sectPr w:rsidR="00B62038" w:rsidSect="001E3938">
      <w:footerReference w:type="even" r:id="rId8"/>
      <w:footerReference w:type="default" r:id="rId9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6FB9D" w14:textId="77777777" w:rsidR="00A6725E" w:rsidRDefault="00A6725E">
      <w:r>
        <w:separator/>
      </w:r>
    </w:p>
  </w:endnote>
  <w:endnote w:type="continuationSeparator" w:id="0">
    <w:p w14:paraId="613A5326" w14:textId="77777777" w:rsidR="00A6725E" w:rsidRDefault="00A67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76710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5E1390" w14:textId="3C3C2344" w:rsidR="00E36CB3" w:rsidRDefault="00E36CB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03CB884B" w14:textId="77777777" w:rsidR="00E36CB3" w:rsidRDefault="00E3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299EA" w14:textId="77777777" w:rsidR="00A6725E" w:rsidRDefault="00A6725E">
      <w:r>
        <w:separator/>
      </w:r>
    </w:p>
  </w:footnote>
  <w:footnote w:type="continuationSeparator" w:id="0">
    <w:p w14:paraId="0325554C" w14:textId="77777777" w:rsidR="00A6725E" w:rsidRDefault="00A672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czNDU0NDM1NjNT0lEKTi0uzszPAykwrAUAH3UgKS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830"/>
    <w:rsid w:val="00027908"/>
    <w:rsid w:val="00027A3F"/>
    <w:rsid w:val="00030888"/>
    <w:rsid w:val="000312B5"/>
    <w:rsid w:val="00033897"/>
    <w:rsid w:val="00034DBC"/>
    <w:rsid w:val="00043348"/>
    <w:rsid w:val="000439FC"/>
    <w:rsid w:val="0004502F"/>
    <w:rsid w:val="00045255"/>
    <w:rsid w:val="00051D9D"/>
    <w:rsid w:val="00054C99"/>
    <w:rsid w:val="00062875"/>
    <w:rsid w:val="000640F9"/>
    <w:rsid w:val="00064CB2"/>
    <w:rsid w:val="00067837"/>
    <w:rsid w:val="00071191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14A1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339C"/>
    <w:rsid w:val="000B4750"/>
    <w:rsid w:val="000B518B"/>
    <w:rsid w:val="000B6E88"/>
    <w:rsid w:val="000C1483"/>
    <w:rsid w:val="000C24C2"/>
    <w:rsid w:val="000C2FDA"/>
    <w:rsid w:val="000C3A1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0F6509"/>
    <w:rsid w:val="00100911"/>
    <w:rsid w:val="00101A35"/>
    <w:rsid w:val="00101B07"/>
    <w:rsid w:val="00102CEA"/>
    <w:rsid w:val="001076EB"/>
    <w:rsid w:val="00110696"/>
    <w:rsid w:val="00112D1B"/>
    <w:rsid w:val="00116B2D"/>
    <w:rsid w:val="00121DF6"/>
    <w:rsid w:val="00123044"/>
    <w:rsid w:val="001234DB"/>
    <w:rsid w:val="00123844"/>
    <w:rsid w:val="0012436A"/>
    <w:rsid w:val="00130CA5"/>
    <w:rsid w:val="0013366F"/>
    <w:rsid w:val="00135978"/>
    <w:rsid w:val="00140FB3"/>
    <w:rsid w:val="00144C1E"/>
    <w:rsid w:val="00152DDF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75BB"/>
    <w:rsid w:val="001925A0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5307"/>
    <w:rsid w:val="001D68F4"/>
    <w:rsid w:val="001D7C8A"/>
    <w:rsid w:val="001E24A6"/>
    <w:rsid w:val="001E3938"/>
    <w:rsid w:val="001E7EA6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17B0"/>
    <w:rsid w:val="00294212"/>
    <w:rsid w:val="00297828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4D0A"/>
    <w:rsid w:val="0032790F"/>
    <w:rsid w:val="00330B65"/>
    <w:rsid w:val="0033159D"/>
    <w:rsid w:val="00333A5B"/>
    <w:rsid w:val="003341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2D95"/>
    <w:rsid w:val="003C55AA"/>
    <w:rsid w:val="003D096E"/>
    <w:rsid w:val="003D0A13"/>
    <w:rsid w:val="003D2BF7"/>
    <w:rsid w:val="003D40D9"/>
    <w:rsid w:val="003D460D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6007"/>
    <w:rsid w:val="0042768D"/>
    <w:rsid w:val="00432FBC"/>
    <w:rsid w:val="004368C4"/>
    <w:rsid w:val="004416FC"/>
    <w:rsid w:val="004435F2"/>
    <w:rsid w:val="00443E46"/>
    <w:rsid w:val="00444D2E"/>
    <w:rsid w:val="00446E6D"/>
    <w:rsid w:val="0045399A"/>
    <w:rsid w:val="004569C9"/>
    <w:rsid w:val="004708E2"/>
    <w:rsid w:val="00470C89"/>
    <w:rsid w:val="00471B27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C1002"/>
    <w:rsid w:val="004C7B54"/>
    <w:rsid w:val="004D0009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751D"/>
    <w:rsid w:val="00570CB7"/>
    <w:rsid w:val="0057284C"/>
    <w:rsid w:val="00572C24"/>
    <w:rsid w:val="00573391"/>
    <w:rsid w:val="005842B1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7736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1DC1"/>
    <w:rsid w:val="00603391"/>
    <w:rsid w:val="00603B15"/>
    <w:rsid w:val="0061261A"/>
    <w:rsid w:val="00612B9C"/>
    <w:rsid w:val="0062014B"/>
    <w:rsid w:val="00621D56"/>
    <w:rsid w:val="006247FE"/>
    <w:rsid w:val="0062527B"/>
    <w:rsid w:val="006332E4"/>
    <w:rsid w:val="006337D5"/>
    <w:rsid w:val="00633F63"/>
    <w:rsid w:val="006361BD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976C8"/>
    <w:rsid w:val="006A06CC"/>
    <w:rsid w:val="006A197E"/>
    <w:rsid w:val="006A1A64"/>
    <w:rsid w:val="006A4975"/>
    <w:rsid w:val="006A4A55"/>
    <w:rsid w:val="006A6D38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07C6D"/>
    <w:rsid w:val="00710157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27B6"/>
    <w:rsid w:val="007C5F43"/>
    <w:rsid w:val="007D2363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D1"/>
    <w:rsid w:val="00812E17"/>
    <w:rsid w:val="00813854"/>
    <w:rsid w:val="0081470A"/>
    <w:rsid w:val="008229AB"/>
    <w:rsid w:val="00822EEA"/>
    <w:rsid w:val="008249B9"/>
    <w:rsid w:val="008257DE"/>
    <w:rsid w:val="008259E1"/>
    <w:rsid w:val="0083407D"/>
    <w:rsid w:val="008348FB"/>
    <w:rsid w:val="0084205B"/>
    <w:rsid w:val="008446FD"/>
    <w:rsid w:val="008449EF"/>
    <w:rsid w:val="008457FA"/>
    <w:rsid w:val="00847D36"/>
    <w:rsid w:val="008518A7"/>
    <w:rsid w:val="00851FA0"/>
    <w:rsid w:val="00853B25"/>
    <w:rsid w:val="008556FF"/>
    <w:rsid w:val="00862B7E"/>
    <w:rsid w:val="00874215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A3C8A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4FF"/>
    <w:rsid w:val="009000FA"/>
    <w:rsid w:val="00900830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70D2"/>
    <w:rsid w:val="009407E9"/>
    <w:rsid w:val="009420DD"/>
    <w:rsid w:val="00942B83"/>
    <w:rsid w:val="00943B03"/>
    <w:rsid w:val="00951030"/>
    <w:rsid w:val="00952018"/>
    <w:rsid w:val="00952518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E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DF5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62A6"/>
    <w:rsid w:val="00A200E3"/>
    <w:rsid w:val="00A2395E"/>
    <w:rsid w:val="00A23C08"/>
    <w:rsid w:val="00A24AB1"/>
    <w:rsid w:val="00A26DCD"/>
    <w:rsid w:val="00A349E5"/>
    <w:rsid w:val="00A410EA"/>
    <w:rsid w:val="00A41B2F"/>
    <w:rsid w:val="00A4367C"/>
    <w:rsid w:val="00A457A9"/>
    <w:rsid w:val="00A50987"/>
    <w:rsid w:val="00A5262F"/>
    <w:rsid w:val="00A5267B"/>
    <w:rsid w:val="00A547CF"/>
    <w:rsid w:val="00A54821"/>
    <w:rsid w:val="00A549CD"/>
    <w:rsid w:val="00A55350"/>
    <w:rsid w:val="00A55C58"/>
    <w:rsid w:val="00A56120"/>
    <w:rsid w:val="00A60225"/>
    <w:rsid w:val="00A6149D"/>
    <w:rsid w:val="00A63EC0"/>
    <w:rsid w:val="00A6725E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6FDF"/>
    <w:rsid w:val="00AB0DD0"/>
    <w:rsid w:val="00AB16A6"/>
    <w:rsid w:val="00AB3A5F"/>
    <w:rsid w:val="00AB4ACE"/>
    <w:rsid w:val="00AC070C"/>
    <w:rsid w:val="00AC14C8"/>
    <w:rsid w:val="00AC16DE"/>
    <w:rsid w:val="00AC1AE1"/>
    <w:rsid w:val="00AC3D0E"/>
    <w:rsid w:val="00AC6345"/>
    <w:rsid w:val="00AD0301"/>
    <w:rsid w:val="00AD08FC"/>
    <w:rsid w:val="00AD1DAF"/>
    <w:rsid w:val="00AD2E6C"/>
    <w:rsid w:val="00AD523B"/>
    <w:rsid w:val="00AE3273"/>
    <w:rsid w:val="00AE43E2"/>
    <w:rsid w:val="00AE4CBA"/>
    <w:rsid w:val="00AE519C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323A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E5AB9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09D8"/>
    <w:rsid w:val="00C01964"/>
    <w:rsid w:val="00C024EB"/>
    <w:rsid w:val="00C0320E"/>
    <w:rsid w:val="00C04B2D"/>
    <w:rsid w:val="00C0602D"/>
    <w:rsid w:val="00C0761E"/>
    <w:rsid w:val="00C109FA"/>
    <w:rsid w:val="00C112A6"/>
    <w:rsid w:val="00C14058"/>
    <w:rsid w:val="00C14951"/>
    <w:rsid w:val="00C20B6A"/>
    <w:rsid w:val="00C23BE3"/>
    <w:rsid w:val="00C252B4"/>
    <w:rsid w:val="00C25E9E"/>
    <w:rsid w:val="00C26E5A"/>
    <w:rsid w:val="00C313B4"/>
    <w:rsid w:val="00C31D9C"/>
    <w:rsid w:val="00C34E0C"/>
    <w:rsid w:val="00C413CD"/>
    <w:rsid w:val="00C41F73"/>
    <w:rsid w:val="00C44CB8"/>
    <w:rsid w:val="00C45E71"/>
    <w:rsid w:val="00C50425"/>
    <w:rsid w:val="00C50814"/>
    <w:rsid w:val="00C522A9"/>
    <w:rsid w:val="00C5308B"/>
    <w:rsid w:val="00C6053F"/>
    <w:rsid w:val="00C63865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B0B7A"/>
    <w:rsid w:val="00CB28A6"/>
    <w:rsid w:val="00CB7453"/>
    <w:rsid w:val="00CC03E9"/>
    <w:rsid w:val="00CC238C"/>
    <w:rsid w:val="00CC278A"/>
    <w:rsid w:val="00CC4DE0"/>
    <w:rsid w:val="00CC63EC"/>
    <w:rsid w:val="00CC717C"/>
    <w:rsid w:val="00CD2CF1"/>
    <w:rsid w:val="00CD6A47"/>
    <w:rsid w:val="00CF0CB6"/>
    <w:rsid w:val="00CF205B"/>
    <w:rsid w:val="00CF21D2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72E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57E29"/>
    <w:rsid w:val="00D62ECE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4557"/>
    <w:rsid w:val="00D86C40"/>
    <w:rsid w:val="00D90247"/>
    <w:rsid w:val="00D90FD8"/>
    <w:rsid w:val="00D926D4"/>
    <w:rsid w:val="00D938D5"/>
    <w:rsid w:val="00D944A9"/>
    <w:rsid w:val="00D95F89"/>
    <w:rsid w:val="00D97840"/>
    <w:rsid w:val="00D97C65"/>
    <w:rsid w:val="00D97FDC"/>
    <w:rsid w:val="00DA0D99"/>
    <w:rsid w:val="00DA3F11"/>
    <w:rsid w:val="00DA41D3"/>
    <w:rsid w:val="00DA5CD7"/>
    <w:rsid w:val="00DB2E28"/>
    <w:rsid w:val="00DC09EE"/>
    <w:rsid w:val="00DC19A3"/>
    <w:rsid w:val="00DC2E8F"/>
    <w:rsid w:val="00DC3672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4C9C"/>
    <w:rsid w:val="00DF5AF9"/>
    <w:rsid w:val="00E0054B"/>
    <w:rsid w:val="00E00EAF"/>
    <w:rsid w:val="00E07745"/>
    <w:rsid w:val="00E07F77"/>
    <w:rsid w:val="00E1363D"/>
    <w:rsid w:val="00E144EF"/>
    <w:rsid w:val="00E1617A"/>
    <w:rsid w:val="00E2057D"/>
    <w:rsid w:val="00E2275F"/>
    <w:rsid w:val="00E24ABD"/>
    <w:rsid w:val="00E24C46"/>
    <w:rsid w:val="00E25B44"/>
    <w:rsid w:val="00E25B8D"/>
    <w:rsid w:val="00E26AEB"/>
    <w:rsid w:val="00E307CE"/>
    <w:rsid w:val="00E35D78"/>
    <w:rsid w:val="00E35F73"/>
    <w:rsid w:val="00E36CB3"/>
    <w:rsid w:val="00E371DA"/>
    <w:rsid w:val="00E41EEC"/>
    <w:rsid w:val="00E4662B"/>
    <w:rsid w:val="00E47122"/>
    <w:rsid w:val="00E47CC9"/>
    <w:rsid w:val="00E47E8C"/>
    <w:rsid w:val="00E50EFB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678C9"/>
    <w:rsid w:val="00E708F3"/>
    <w:rsid w:val="00E726E1"/>
    <w:rsid w:val="00E744E8"/>
    <w:rsid w:val="00E75100"/>
    <w:rsid w:val="00E76375"/>
    <w:rsid w:val="00E81AE6"/>
    <w:rsid w:val="00E82F48"/>
    <w:rsid w:val="00E845FA"/>
    <w:rsid w:val="00E846E8"/>
    <w:rsid w:val="00E9093A"/>
    <w:rsid w:val="00E91732"/>
    <w:rsid w:val="00E91CFB"/>
    <w:rsid w:val="00E948D1"/>
    <w:rsid w:val="00E959AE"/>
    <w:rsid w:val="00E967DD"/>
    <w:rsid w:val="00E97467"/>
    <w:rsid w:val="00EA115C"/>
    <w:rsid w:val="00EA11F8"/>
    <w:rsid w:val="00EA253B"/>
    <w:rsid w:val="00EA29BE"/>
    <w:rsid w:val="00EA73D7"/>
    <w:rsid w:val="00EA7EEA"/>
    <w:rsid w:val="00EB0629"/>
    <w:rsid w:val="00EB1765"/>
    <w:rsid w:val="00EB40C2"/>
    <w:rsid w:val="00EB4305"/>
    <w:rsid w:val="00EC1B05"/>
    <w:rsid w:val="00EC2BE3"/>
    <w:rsid w:val="00EC7844"/>
    <w:rsid w:val="00ED0384"/>
    <w:rsid w:val="00ED1596"/>
    <w:rsid w:val="00ED24B8"/>
    <w:rsid w:val="00ED4C5B"/>
    <w:rsid w:val="00ED4CBF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139E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6576"/>
    <w:rsid w:val="00FB7927"/>
    <w:rsid w:val="00FC054C"/>
    <w:rsid w:val="00FC0786"/>
    <w:rsid w:val="00FC145B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4B89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uiPriority w:val="99"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4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DC2D8A-36A8-4115-A481-AEBF3EEFE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2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27</cp:revision>
  <cp:lastPrinted>2016-12-12T23:47:00Z</cp:lastPrinted>
  <dcterms:created xsi:type="dcterms:W3CDTF">2016-12-12T21:54:00Z</dcterms:created>
  <dcterms:modified xsi:type="dcterms:W3CDTF">2021-01-28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